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43F177" w14:textId="77777777" w:rsidR="005A5227" w:rsidRDefault="00BA10DF" w:rsidP="005A5227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</w:rPr>
      </w:pPr>
      <w:r w:rsidRPr="00BA10DF">
        <w:rPr>
          <w:rFonts w:ascii="Times New Roman" w:eastAsia="Times New Roman" w:hAnsi="Times New Roman" w:cs="Times New Roman"/>
          <w:b/>
          <w:bCs/>
          <w:color w:val="000000"/>
          <w:sz w:val="30"/>
          <w:szCs w:val="30"/>
        </w:rPr>
        <w:t>Problem Definition for Customer Retention in Subscription-Based Applications</w:t>
      </w:r>
    </w:p>
    <w:p w14:paraId="69DBF01D" w14:textId="067A6413" w:rsidR="00BA10DF" w:rsidRPr="00BA10DF" w:rsidRDefault="00BA10DF" w:rsidP="005A5227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BA10DF">
        <w:rPr>
          <w:rFonts w:ascii="Times New Roman" w:eastAsia="Times New Roman" w:hAnsi="Times New Roman" w:cs="Times New Roman"/>
          <w:color w:val="000000"/>
          <w:sz w:val="30"/>
          <w:szCs w:val="30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1. Problem Area </w:t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>   Retaining customers in subscription-based applications is critical for revenue. Understanding factors that drive loyalty, especially among premium users, is key to reducing cancellation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2. Preliminary Research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High turnover rates in subscription models challenge revenue stability. Industry data suggests that focusing on loyalty through personalization can mitigate this impact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3. Specific Problem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Identify key demographic, behavioral, and content factors influencing customer retention and loyalty in subscription services, focusing on premium user engagement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4. Solution and Methodology </w:t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>   - Data Collection: Gather data on demographics, subscriptions, usage patterns, and preference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Analytical Techniques: Use survival analysis to evaluate retention risk, predictive modeling for likelihood of cancellation, and clustering for segmentation by engagement level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5. Implementation Plan </w:t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>   Implement personalized retention strategies like tailored recommendations, targeted incentives, and re-engagement efforts for users at risk of leaving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6. Expected Outcomes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Lower turnover by identifying and retaining at-risk users with targeted offer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Enhanced user satisfaction and loyalty through relevant, user-centered feature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  <w:r w:rsidRPr="00BA10DF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7. Evaluation Metrics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Turnover Rate: Reduced premium user turnover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User Retention: Improved subscription duration and MAUs.</w:t>
      </w:r>
      <w:r w:rsidRPr="00BA10DF">
        <w:rPr>
          <w:rFonts w:ascii="Times New Roman" w:eastAsia="Times New Roman" w:hAnsi="Times New Roman" w:cs="Times New Roman"/>
          <w:color w:val="000000"/>
          <w:sz w:val="24"/>
          <w:szCs w:val="24"/>
        </w:rPr>
        <w:br/>
        <w:t>   - Engagement Metrics: Increased premium feature usage.</w:t>
      </w:r>
    </w:p>
    <w:p w14:paraId="617C9CC5" w14:textId="77777777" w:rsidR="0002137B" w:rsidRDefault="0002137B"/>
    <w:sectPr w:rsidR="000213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2MTYyMbY0MDIzNzVV0lEKTi0uzszPAykwqgUAHVBlzywAAAA="/>
  </w:docVars>
  <w:rsids>
    <w:rsidRoot w:val="00BA10DF"/>
    <w:rsid w:val="0002137B"/>
    <w:rsid w:val="00022A47"/>
    <w:rsid w:val="005A5227"/>
    <w:rsid w:val="007E061A"/>
    <w:rsid w:val="00AD1773"/>
    <w:rsid w:val="00BA10DF"/>
    <w:rsid w:val="00E03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F3D519"/>
  <w15:chartTrackingRefBased/>
  <w15:docId w15:val="{61D68643-C995-4935-A472-0CEE58A63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A10D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A10D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A10D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10D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A10D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A10D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A10D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A10D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A10D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0D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A10D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A10D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10D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A10D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A10D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A10D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A10D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A10D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A10D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A10D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10D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A10D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A10D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A10D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A10D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A10D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A10D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A10D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A10DF"/>
    <w:rPr>
      <w:b/>
      <w:bCs/>
      <w:smallCaps/>
      <w:color w:val="0F4761" w:themeColor="accent1" w:themeShade="BF"/>
      <w:spacing w:val="5"/>
    </w:rPr>
  </w:style>
  <w:style w:type="character" w:customStyle="1" w:styleId="message-time">
    <w:name w:val="message-time"/>
    <w:basedOn w:val="DefaultParagraphFont"/>
    <w:rsid w:val="00BA10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20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7</Words>
  <Characters>1360</Characters>
  <Application>Microsoft Office Word</Application>
  <DocSecurity>0</DocSecurity>
  <Lines>34</Lines>
  <Paragraphs>2</Paragraphs>
  <ScaleCrop>false</ScaleCrop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Yayloyan</dc:creator>
  <cp:keywords/>
  <dc:description/>
  <cp:lastModifiedBy>Mariam Yayloyan</cp:lastModifiedBy>
  <cp:revision>4</cp:revision>
  <dcterms:created xsi:type="dcterms:W3CDTF">2024-10-25T15:20:00Z</dcterms:created>
  <dcterms:modified xsi:type="dcterms:W3CDTF">2024-10-25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c48676a-646f-46cd-91de-f11ef0be157d</vt:lpwstr>
  </property>
</Properties>
</file>